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Arc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c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1 Essington Lan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oldst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7796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riah Ar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a Ar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